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7282" w:rsidRDefault="00B60CF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56539</wp:posOffset>
                </wp:positionH>
                <wp:positionV relativeFrom="paragraph">
                  <wp:posOffset>184787</wp:posOffset>
                </wp:positionV>
                <wp:extent cx="367386" cy="377188"/>
                <wp:effectExtent l="19050" t="19050" r="33020" b="42545"/>
                <wp:wrapNone/>
                <wp:docPr id="2" name="Freeform: 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386" cy="377188"/>
                        </a:xfrm>
                        <a:custGeom>
                          <a:avLst/>
                          <a:gdLst>
                            <a:gd name="connsiteX0" fmla="*/ 205461 w 367386"/>
                            <a:gd name="connsiteY0" fmla="*/ 5713 h 377188"/>
                            <a:gd name="connsiteX1" fmla="*/ 138786 w 367386"/>
                            <a:gd name="connsiteY1" fmla="*/ 24763 h 377188"/>
                            <a:gd name="connsiteX2" fmla="*/ 91161 w 367386"/>
                            <a:gd name="connsiteY2" fmla="*/ 34288 h 377188"/>
                            <a:gd name="connsiteX3" fmla="*/ 24486 w 367386"/>
                            <a:gd name="connsiteY3" fmla="*/ 100963 h 377188"/>
                            <a:gd name="connsiteX4" fmla="*/ 14961 w 367386"/>
                            <a:gd name="connsiteY4" fmla="*/ 310513 h 377188"/>
                            <a:gd name="connsiteX5" fmla="*/ 53061 w 367386"/>
                            <a:gd name="connsiteY5" fmla="*/ 320038 h 377188"/>
                            <a:gd name="connsiteX6" fmla="*/ 81636 w 367386"/>
                            <a:gd name="connsiteY6" fmla="*/ 339088 h 377188"/>
                            <a:gd name="connsiteX7" fmla="*/ 205461 w 367386"/>
                            <a:gd name="connsiteY7" fmla="*/ 377188 h 377188"/>
                            <a:gd name="connsiteX8" fmla="*/ 319761 w 367386"/>
                            <a:gd name="connsiteY8" fmla="*/ 367663 h 377188"/>
                            <a:gd name="connsiteX9" fmla="*/ 348336 w 367386"/>
                            <a:gd name="connsiteY9" fmla="*/ 329563 h 377188"/>
                            <a:gd name="connsiteX10" fmla="*/ 367386 w 367386"/>
                            <a:gd name="connsiteY10" fmla="*/ 196213 h 377188"/>
                            <a:gd name="connsiteX11" fmla="*/ 357861 w 367386"/>
                            <a:gd name="connsiteY11" fmla="*/ 43813 h 377188"/>
                            <a:gd name="connsiteX12" fmla="*/ 300711 w 367386"/>
                            <a:gd name="connsiteY12" fmla="*/ 5713 h 377188"/>
                            <a:gd name="connsiteX13" fmla="*/ 205461 w 367386"/>
                            <a:gd name="connsiteY13" fmla="*/ 5713 h 3771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367386" h="377188">
                              <a:moveTo>
                                <a:pt x="205461" y="5713"/>
                              </a:moveTo>
                              <a:cubicBezTo>
                                <a:pt x="178473" y="8888"/>
                                <a:pt x="161210" y="19157"/>
                                <a:pt x="138786" y="24763"/>
                              </a:cubicBezTo>
                              <a:cubicBezTo>
                                <a:pt x="123080" y="28690"/>
                                <a:pt x="105955" y="27713"/>
                                <a:pt x="91161" y="34288"/>
                              </a:cubicBezTo>
                              <a:cubicBezTo>
                                <a:pt x="57823" y="49105"/>
                                <a:pt x="45123" y="73446"/>
                                <a:pt x="24486" y="100963"/>
                              </a:cubicBezTo>
                              <a:cubicBezTo>
                                <a:pt x="5144" y="178331"/>
                                <a:pt x="-14329" y="222644"/>
                                <a:pt x="14961" y="310513"/>
                              </a:cubicBezTo>
                              <a:cubicBezTo>
                                <a:pt x="19101" y="322932"/>
                                <a:pt x="40361" y="316863"/>
                                <a:pt x="53061" y="320038"/>
                              </a:cubicBezTo>
                              <a:cubicBezTo>
                                <a:pt x="62586" y="326388"/>
                                <a:pt x="71175" y="334439"/>
                                <a:pt x="81636" y="339088"/>
                              </a:cubicBezTo>
                              <a:cubicBezTo>
                                <a:pt x="105359" y="349632"/>
                                <a:pt x="183196" y="370827"/>
                                <a:pt x="205461" y="377188"/>
                              </a:cubicBezTo>
                              <a:cubicBezTo>
                                <a:pt x="243561" y="374013"/>
                                <a:pt x="283491" y="379753"/>
                                <a:pt x="319761" y="367663"/>
                              </a:cubicBezTo>
                              <a:cubicBezTo>
                                <a:pt x="334821" y="362643"/>
                                <a:pt x="344087" y="344859"/>
                                <a:pt x="348336" y="329563"/>
                              </a:cubicBezTo>
                              <a:cubicBezTo>
                                <a:pt x="360354" y="286300"/>
                                <a:pt x="361036" y="240663"/>
                                <a:pt x="367386" y="196213"/>
                              </a:cubicBezTo>
                              <a:cubicBezTo>
                                <a:pt x="364211" y="145413"/>
                                <a:pt x="365799" y="94089"/>
                                <a:pt x="357861" y="43813"/>
                              </a:cubicBezTo>
                              <a:cubicBezTo>
                                <a:pt x="352635" y="10714"/>
                                <a:pt x="325805" y="10732"/>
                                <a:pt x="300711" y="5713"/>
                              </a:cubicBezTo>
                              <a:cubicBezTo>
                                <a:pt x="245256" y="-5378"/>
                                <a:pt x="232449" y="2538"/>
                                <a:pt x="205461" y="5713"/>
                              </a:cubicBezTo>
                              <a:close/>
                            </a:path>
                          </a:pathLst>
                        </a:cu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BFA127" id="Freeform: Shape 2" o:spid="_x0000_s1026" style="position:absolute;margin-left:43.8pt;margin-top:14.55pt;width:28.95pt;height:29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67386,377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" path="m205461,5713c178473,8888,161210,19157,138786,24763v-15706,3927,-32831,2950,-47625,9525c57823,49105,45123,73446,24486,100963,5144,178331,-14329,222644,14961,310513v4140,12419,25400,6350,38100,9525c62586,326388,71175,334439,81636,339088v23723,10544,101560,31739,123825,38100c243561,374013,283491,379753,319761,367663v15060,-5020,24326,-22804,28575,-38100c360354,286300,361036,240663,367386,196213,364211,145413,365799,94089,357861,43813,352635,10714,325805,10732,300711,5713v-55455,-11091,-68262,-3175,-95250,xe" filled="f" strokecolor="red" strokeweight="2.25pt">
                <v:stroke joinstyle="miter"/>
                <v:path arrowok="t" o:connecttype="custom" o:connectlocs="205461,5713;138786,24763;91161,34288;24486,100963;14961,310513;53061,320038;81636,339088;205461,377188;319761,367663;348336,329563;367386,196213;357861,43813;300711,5713;205461,5713" o:connectangles="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EA01AFA" wp14:editId="45961A35">
            <wp:extent cx="3933825" cy="29549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7244" t="19822" r="37981" b="31953"/>
                    <a:stretch/>
                  </pic:blipFill>
                  <pic:spPr bwMode="auto">
                    <a:xfrm>
                      <a:off x="0" y="0"/>
                      <a:ext cx="3969052" cy="29813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60CFA" w:rsidRDefault="00B60CFA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1BF51B" wp14:editId="4A96B2CC">
                <wp:simplePos x="0" y="0"/>
                <wp:positionH relativeFrom="column">
                  <wp:posOffset>409575</wp:posOffset>
                </wp:positionH>
                <wp:positionV relativeFrom="paragraph">
                  <wp:posOffset>3340100</wp:posOffset>
                </wp:positionV>
                <wp:extent cx="704850" cy="257175"/>
                <wp:effectExtent l="0" t="19050" r="38100" b="47625"/>
                <wp:wrapNone/>
                <wp:docPr id="6" name="Freeform: 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257175"/>
                        </a:xfrm>
                        <a:custGeom>
                          <a:avLst/>
                          <a:gdLst>
                            <a:gd name="connsiteX0" fmla="*/ 877112 w 1029512"/>
                            <a:gd name="connsiteY0" fmla="*/ 57150 h 266700"/>
                            <a:gd name="connsiteX1" fmla="*/ 819962 w 1029512"/>
                            <a:gd name="connsiteY1" fmla="*/ 47625 h 266700"/>
                            <a:gd name="connsiteX2" fmla="*/ 734237 w 1029512"/>
                            <a:gd name="connsiteY2" fmla="*/ 38100 h 266700"/>
                            <a:gd name="connsiteX3" fmla="*/ 677087 w 1029512"/>
                            <a:gd name="connsiteY3" fmla="*/ 19050 h 266700"/>
                            <a:gd name="connsiteX4" fmla="*/ 591362 w 1029512"/>
                            <a:gd name="connsiteY4" fmla="*/ 0 h 266700"/>
                            <a:gd name="connsiteX5" fmla="*/ 286562 w 1029512"/>
                            <a:gd name="connsiteY5" fmla="*/ 19050 h 266700"/>
                            <a:gd name="connsiteX6" fmla="*/ 219887 w 1029512"/>
                            <a:gd name="connsiteY6" fmla="*/ 28575 h 266700"/>
                            <a:gd name="connsiteX7" fmla="*/ 124637 w 1029512"/>
                            <a:gd name="connsiteY7" fmla="*/ 38100 h 266700"/>
                            <a:gd name="connsiteX8" fmla="*/ 96062 w 1029512"/>
                            <a:gd name="connsiteY8" fmla="*/ 47625 h 266700"/>
                            <a:gd name="connsiteX9" fmla="*/ 19862 w 1029512"/>
                            <a:gd name="connsiteY9" fmla="*/ 66675 h 266700"/>
                            <a:gd name="connsiteX10" fmla="*/ 812 w 1029512"/>
                            <a:gd name="connsiteY10" fmla="*/ 95250 h 266700"/>
                            <a:gd name="connsiteX11" fmla="*/ 38912 w 1029512"/>
                            <a:gd name="connsiteY11" fmla="*/ 152400 h 266700"/>
                            <a:gd name="connsiteX12" fmla="*/ 134162 w 1029512"/>
                            <a:gd name="connsiteY12" fmla="*/ 190500 h 266700"/>
                            <a:gd name="connsiteX13" fmla="*/ 191312 w 1029512"/>
                            <a:gd name="connsiteY13" fmla="*/ 200025 h 266700"/>
                            <a:gd name="connsiteX14" fmla="*/ 372287 w 1029512"/>
                            <a:gd name="connsiteY14" fmla="*/ 219075 h 266700"/>
                            <a:gd name="connsiteX15" fmla="*/ 448487 w 1029512"/>
                            <a:gd name="connsiteY15" fmla="*/ 228600 h 266700"/>
                            <a:gd name="connsiteX16" fmla="*/ 629462 w 1029512"/>
                            <a:gd name="connsiteY16" fmla="*/ 238125 h 266700"/>
                            <a:gd name="connsiteX17" fmla="*/ 896162 w 1029512"/>
                            <a:gd name="connsiteY17" fmla="*/ 266700 h 266700"/>
                            <a:gd name="connsiteX18" fmla="*/ 972362 w 1029512"/>
                            <a:gd name="connsiteY18" fmla="*/ 257175 h 266700"/>
                            <a:gd name="connsiteX19" fmla="*/ 991412 w 1029512"/>
                            <a:gd name="connsiteY19" fmla="*/ 228600 h 266700"/>
                            <a:gd name="connsiteX20" fmla="*/ 1010462 w 1029512"/>
                            <a:gd name="connsiteY20" fmla="*/ 161925 h 266700"/>
                            <a:gd name="connsiteX21" fmla="*/ 1029512 w 1029512"/>
                            <a:gd name="connsiteY21" fmla="*/ 133350 h 266700"/>
                            <a:gd name="connsiteX22" fmla="*/ 1019987 w 1029512"/>
                            <a:gd name="connsiteY22" fmla="*/ 85725 h 266700"/>
                            <a:gd name="connsiteX23" fmla="*/ 877112 w 1029512"/>
                            <a:gd name="connsiteY23" fmla="*/ 57150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029512" h="266700">
                              <a:moveTo>
                                <a:pt x="877112" y="57150"/>
                              </a:moveTo>
                              <a:cubicBezTo>
                                <a:pt x="843774" y="50800"/>
                                <a:pt x="839105" y="50177"/>
                                <a:pt x="819962" y="47625"/>
                              </a:cubicBezTo>
                              <a:cubicBezTo>
                                <a:pt x="791463" y="43825"/>
                                <a:pt x="762430" y="43739"/>
                                <a:pt x="734237" y="38100"/>
                              </a:cubicBezTo>
                              <a:cubicBezTo>
                                <a:pt x="714546" y="34162"/>
                                <a:pt x="696689" y="23406"/>
                                <a:pt x="677087" y="19050"/>
                              </a:cubicBezTo>
                              <a:lnTo>
                                <a:pt x="591362" y="0"/>
                              </a:lnTo>
                              <a:cubicBezTo>
                                <a:pt x="451658" y="27941"/>
                                <a:pt x="602099" y="489"/>
                                <a:pt x="286562" y="19050"/>
                              </a:cubicBezTo>
                              <a:cubicBezTo>
                                <a:pt x="264150" y="20368"/>
                                <a:pt x="242184" y="25952"/>
                                <a:pt x="219887" y="28575"/>
                              </a:cubicBezTo>
                              <a:cubicBezTo>
                                <a:pt x="188197" y="32303"/>
                                <a:pt x="156387" y="34925"/>
                                <a:pt x="124637" y="38100"/>
                              </a:cubicBezTo>
                              <a:cubicBezTo>
                                <a:pt x="115112" y="41275"/>
                                <a:pt x="105748" y="44983"/>
                                <a:pt x="96062" y="47625"/>
                              </a:cubicBezTo>
                              <a:cubicBezTo>
                                <a:pt x="70803" y="54514"/>
                                <a:pt x="19862" y="66675"/>
                                <a:pt x="19862" y="66675"/>
                              </a:cubicBezTo>
                              <a:cubicBezTo>
                                <a:pt x="13512" y="76200"/>
                                <a:pt x="2431" y="83917"/>
                                <a:pt x="812" y="95250"/>
                              </a:cubicBezTo>
                              <a:cubicBezTo>
                                <a:pt x="-4191" y="130269"/>
                                <a:pt x="14577" y="138494"/>
                                <a:pt x="38912" y="152400"/>
                              </a:cubicBezTo>
                              <a:cubicBezTo>
                                <a:pt x="64518" y="167032"/>
                                <a:pt x="106611" y="185908"/>
                                <a:pt x="134162" y="190500"/>
                              </a:cubicBezTo>
                              <a:cubicBezTo>
                                <a:pt x="153212" y="193675"/>
                                <a:pt x="172137" y="197724"/>
                                <a:pt x="191312" y="200025"/>
                              </a:cubicBezTo>
                              <a:cubicBezTo>
                                <a:pt x="251538" y="207252"/>
                                <a:pt x="312000" y="212376"/>
                                <a:pt x="372287" y="219075"/>
                              </a:cubicBezTo>
                              <a:cubicBezTo>
                                <a:pt x="397728" y="221902"/>
                                <a:pt x="422959" y="226709"/>
                                <a:pt x="448487" y="228600"/>
                              </a:cubicBezTo>
                              <a:cubicBezTo>
                                <a:pt x="508730" y="233062"/>
                                <a:pt x="569223" y="233607"/>
                                <a:pt x="629462" y="238125"/>
                              </a:cubicBezTo>
                              <a:cubicBezTo>
                                <a:pt x="785514" y="249829"/>
                                <a:pt x="785415" y="250879"/>
                                <a:pt x="896162" y="266700"/>
                              </a:cubicBezTo>
                              <a:cubicBezTo>
                                <a:pt x="921562" y="263525"/>
                                <a:pt x="948595" y="266682"/>
                                <a:pt x="972362" y="257175"/>
                              </a:cubicBezTo>
                              <a:cubicBezTo>
                                <a:pt x="982991" y="252923"/>
                                <a:pt x="986292" y="238839"/>
                                <a:pt x="991412" y="228600"/>
                              </a:cubicBezTo>
                              <a:cubicBezTo>
                                <a:pt x="1009948" y="191529"/>
                                <a:pt x="992151" y="204651"/>
                                <a:pt x="1010462" y="161925"/>
                              </a:cubicBezTo>
                              <a:cubicBezTo>
                                <a:pt x="1014971" y="151403"/>
                                <a:pt x="1023162" y="142875"/>
                                <a:pt x="1029512" y="133350"/>
                              </a:cubicBezTo>
                              <a:cubicBezTo>
                                <a:pt x="1026337" y="117475"/>
                                <a:pt x="1033457" y="94705"/>
                                <a:pt x="1019987" y="85725"/>
                              </a:cubicBezTo>
                              <a:cubicBezTo>
                                <a:pt x="1002155" y="73837"/>
                                <a:pt x="910450" y="63500"/>
                                <a:pt x="877112" y="57150"/>
                              </a:cubicBez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62455" id="Freeform: Shape 6" o:spid="_x0000_s1026" style="position:absolute;margin-left:32.25pt;margin-top:263pt;width:55.5pt;height:2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29512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" path="m877112,57150c843774,50800,839105,50177,819962,47625,791463,43825,762430,43739,734237,38100,714546,34162,696689,23406,677087,19050l591362,c451658,27941,602099,489,286562,19050v-22412,1318,-44378,6902,-66675,9525c188197,32303,156387,34925,124637,38100v-9525,3175,-18889,6883,-28575,9525c70803,54514,19862,66675,19862,66675,13512,76200,2431,83917,812,95250v-5003,35019,13765,43244,38100,57150c64518,167032,106611,185908,134162,190500v19050,3175,37975,7224,57150,9525c251538,207252,312000,212376,372287,219075v25441,2827,50672,7634,76200,9525c508730,233062,569223,233607,629462,238125v156052,11704,155953,12754,266700,28575c921562,263525,948595,266682,972362,257175v10629,-4252,13930,-18336,19050,-28575c1009948,191529,992151,204651,1010462,161925v4509,-10522,12700,-19050,19050,-28575c1026337,117475,1033457,94705,1019987,85725,1002155,73837,910450,63500,877112,57150xe" filled="f" strokecolor="red" strokeweight="2pt">
                <v:stroke joinstyle="miter"/>
                <v:path arrowok="t" o:connecttype="custom" o:connectlocs="600510,55109;561383,45924;502692,36739;463564,18370;404873,0;196193,18370;150544,27554;85332,36739;65768,45924;13598,64294;556,91848;26641,146957;91853,183696;130981,192881;254884,211251;307054,220436;430958,229621;613553,257175;665723,247990;678765,220436;691808,156142;704850,128588;698329,82663;600510,55109" o:connectangles="0,0,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32588</wp:posOffset>
                </wp:positionH>
                <wp:positionV relativeFrom="paragraph">
                  <wp:posOffset>2693035</wp:posOffset>
                </wp:positionV>
                <wp:extent cx="1029512" cy="266700"/>
                <wp:effectExtent l="0" t="19050" r="37465" b="38100"/>
                <wp:wrapNone/>
                <wp:docPr id="5" name="Freeform: 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9512" cy="266700"/>
                        </a:xfrm>
                        <a:custGeom>
                          <a:avLst/>
                          <a:gdLst>
                            <a:gd name="connsiteX0" fmla="*/ 877112 w 1029512"/>
                            <a:gd name="connsiteY0" fmla="*/ 57150 h 266700"/>
                            <a:gd name="connsiteX1" fmla="*/ 819962 w 1029512"/>
                            <a:gd name="connsiteY1" fmla="*/ 47625 h 266700"/>
                            <a:gd name="connsiteX2" fmla="*/ 734237 w 1029512"/>
                            <a:gd name="connsiteY2" fmla="*/ 38100 h 266700"/>
                            <a:gd name="connsiteX3" fmla="*/ 677087 w 1029512"/>
                            <a:gd name="connsiteY3" fmla="*/ 19050 h 266700"/>
                            <a:gd name="connsiteX4" fmla="*/ 591362 w 1029512"/>
                            <a:gd name="connsiteY4" fmla="*/ 0 h 266700"/>
                            <a:gd name="connsiteX5" fmla="*/ 286562 w 1029512"/>
                            <a:gd name="connsiteY5" fmla="*/ 19050 h 266700"/>
                            <a:gd name="connsiteX6" fmla="*/ 219887 w 1029512"/>
                            <a:gd name="connsiteY6" fmla="*/ 28575 h 266700"/>
                            <a:gd name="connsiteX7" fmla="*/ 124637 w 1029512"/>
                            <a:gd name="connsiteY7" fmla="*/ 38100 h 266700"/>
                            <a:gd name="connsiteX8" fmla="*/ 96062 w 1029512"/>
                            <a:gd name="connsiteY8" fmla="*/ 47625 h 266700"/>
                            <a:gd name="connsiteX9" fmla="*/ 19862 w 1029512"/>
                            <a:gd name="connsiteY9" fmla="*/ 66675 h 266700"/>
                            <a:gd name="connsiteX10" fmla="*/ 812 w 1029512"/>
                            <a:gd name="connsiteY10" fmla="*/ 95250 h 266700"/>
                            <a:gd name="connsiteX11" fmla="*/ 38912 w 1029512"/>
                            <a:gd name="connsiteY11" fmla="*/ 152400 h 266700"/>
                            <a:gd name="connsiteX12" fmla="*/ 134162 w 1029512"/>
                            <a:gd name="connsiteY12" fmla="*/ 190500 h 266700"/>
                            <a:gd name="connsiteX13" fmla="*/ 191312 w 1029512"/>
                            <a:gd name="connsiteY13" fmla="*/ 200025 h 266700"/>
                            <a:gd name="connsiteX14" fmla="*/ 372287 w 1029512"/>
                            <a:gd name="connsiteY14" fmla="*/ 219075 h 266700"/>
                            <a:gd name="connsiteX15" fmla="*/ 448487 w 1029512"/>
                            <a:gd name="connsiteY15" fmla="*/ 228600 h 266700"/>
                            <a:gd name="connsiteX16" fmla="*/ 629462 w 1029512"/>
                            <a:gd name="connsiteY16" fmla="*/ 238125 h 266700"/>
                            <a:gd name="connsiteX17" fmla="*/ 896162 w 1029512"/>
                            <a:gd name="connsiteY17" fmla="*/ 266700 h 266700"/>
                            <a:gd name="connsiteX18" fmla="*/ 972362 w 1029512"/>
                            <a:gd name="connsiteY18" fmla="*/ 257175 h 266700"/>
                            <a:gd name="connsiteX19" fmla="*/ 991412 w 1029512"/>
                            <a:gd name="connsiteY19" fmla="*/ 228600 h 266700"/>
                            <a:gd name="connsiteX20" fmla="*/ 1010462 w 1029512"/>
                            <a:gd name="connsiteY20" fmla="*/ 161925 h 266700"/>
                            <a:gd name="connsiteX21" fmla="*/ 1029512 w 1029512"/>
                            <a:gd name="connsiteY21" fmla="*/ 133350 h 266700"/>
                            <a:gd name="connsiteX22" fmla="*/ 1019987 w 1029512"/>
                            <a:gd name="connsiteY22" fmla="*/ 85725 h 266700"/>
                            <a:gd name="connsiteX23" fmla="*/ 877112 w 1029512"/>
                            <a:gd name="connsiteY23" fmla="*/ 57150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029512" h="266700">
                              <a:moveTo>
                                <a:pt x="877112" y="57150"/>
                              </a:moveTo>
                              <a:cubicBezTo>
                                <a:pt x="843774" y="50800"/>
                                <a:pt x="839105" y="50177"/>
                                <a:pt x="819962" y="47625"/>
                              </a:cubicBezTo>
                              <a:cubicBezTo>
                                <a:pt x="791463" y="43825"/>
                                <a:pt x="762430" y="43739"/>
                                <a:pt x="734237" y="38100"/>
                              </a:cubicBezTo>
                              <a:cubicBezTo>
                                <a:pt x="714546" y="34162"/>
                                <a:pt x="696689" y="23406"/>
                                <a:pt x="677087" y="19050"/>
                              </a:cubicBezTo>
                              <a:lnTo>
                                <a:pt x="591362" y="0"/>
                              </a:lnTo>
                              <a:cubicBezTo>
                                <a:pt x="451658" y="27941"/>
                                <a:pt x="602099" y="489"/>
                                <a:pt x="286562" y="19050"/>
                              </a:cubicBezTo>
                              <a:cubicBezTo>
                                <a:pt x="264150" y="20368"/>
                                <a:pt x="242184" y="25952"/>
                                <a:pt x="219887" y="28575"/>
                              </a:cubicBezTo>
                              <a:cubicBezTo>
                                <a:pt x="188197" y="32303"/>
                                <a:pt x="156387" y="34925"/>
                                <a:pt x="124637" y="38100"/>
                              </a:cubicBezTo>
                              <a:cubicBezTo>
                                <a:pt x="115112" y="41275"/>
                                <a:pt x="105748" y="44983"/>
                                <a:pt x="96062" y="47625"/>
                              </a:cubicBezTo>
                              <a:cubicBezTo>
                                <a:pt x="70803" y="54514"/>
                                <a:pt x="19862" y="66675"/>
                                <a:pt x="19862" y="66675"/>
                              </a:cubicBezTo>
                              <a:cubicBezTo>
                                <a:pt x="13512" y="76200"/>
                                <a:pt x="2431" y="83917"/>
                                <a:pt x="812" y="95250"/>
                              </a:cubicBezTo>
                              <a:cubicBezTo>
                                <a:pt x="-4191" y="130269"/>
                                <a:pt x="14577" y="138494"/>
                                <a:pt x="38912" y="152400"/>
                              </a:cubicBezTo>
                              <a:cubicBezTo>
                                <a:pt x="64518" y="167032"/>
                                <a:pt x="106611" y="185908"/>
                                <a:pt x="134162" y="190500"/>
                              </a:cubicBezTo>
                              <a:cubicBezTo>
                                <a:pt x="153212" y="193675"/>
                                <a:pt x="172137" y="197724"/>
                                <a:pt x="191312" y="200025"/>
                              </a:cubicBezTo>
                              <a:cubicBezTo>
                                <a:pt x="251538" y="207252"/>
                                <a:pt x="312000" y="212376"/>
                                <a:pt x="372287" y="219075"/>
                              </a:cubicBezTo>
                              <a:cubicBezTo>
                                <a:pt x="397728" y="221902"/>
                                <a:pt x="422959" y="226709"/>
                                <a:pt x="448487" y="228600"/>
                              </a:cubicBezTo>
                              <a:cubicBezTo>
                                <a:pt x="508730" y="233062"/>
                                <a:pt x="569223" y="233607"/>
                                <a:pt x="629462" y="238125"/>
                              </a:cubicBezTo>
                              <a:cubicBezTo>
                                <a:pt x="785514" y="249829"/>
                                <a:pt x="785415" y="250879"/>
                                <a:pt x="896162" y="266700"/>
                              </a:cubicBezTo>
                              <a:cubicBezTo>
                                <a:pt x="921562" y="263525"/>
                                <a:pt x="948595" y="266682"/>
                                <a:pt x="972362" y="257175"/>
                              </a:cubicBezTo>
                              <a:cubicBezTo>
                                <a:pt x="982991" y="252923"/>
                                <a:pt x="986292" y="238839"/>
                                <a:pt x="991412" y="228600"/>
                              </a:cubicBezTo>
                              <a:cubicBezTo>
                                <a:pt x="1009948" y="191529"/>
                                <a:pt x="992151" y="204651"/>
                                <a:pt x="1010462" y="161925"/>
                              </a:cubicBezTo>
                              <a:cubicBezTo>
                                <a:pt x="1014971" y="151403"/>
                                <a:pt x="1023162" y="142875"/>
                                <a:pt x="1029512" y="133350"/>
                              </a:cubicBezTo>
                              <a:cubicBezTo>
                                <a:pt x="1026337" y="117475"/>
                                <a:pt x="1033457" y="94705"/>
                                <a:pt x="1019987" y="85725"/>
                              </a:cubicBezTo>
                              <a:cubicBezTo>
                                <a:pt x="1002155" y="73837"/>
                                <a:pt x="910450" y="63500"/>
                                <a:pt x="877112" y="57150"/>
                              </a:cubicBez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F445C2" id="Freeform: Shape 5" o:spid="_x0000_s1026" style="position:absolute;margin-left:41.95pt;margin-top:212.05pt;width:81.05pt;height:2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29512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" path="m877112,57150c843774,50800,839105,50177,819962,47625,791463,43825,762430,43739,734237,38100,714546,34162,696689,23406,677087,19050l591362,c451658,27941,602099,489,286562,19050v-22412,1318,-44378,6902,-66675,9525c188197,32303,156387,34925,124637,38100v-9525,3175,-18889,6883,-28575,9525c70803,54514,19862,66675,19862,66675,13512,76200,2431,83917,812,95250v-5003,35019,13765,43244,38100,57150c64518,167032,106611,185908,134162,190500v19050,3175,37975,7224,57150,9525c251538,207252,312000,212376,372287,219075v25441,2827,50672,7634,76200,9525c508730,233062,569223,233607,629462,238125v156052,11704,155953,12754,266700,28575c921562,263525,948595,266682,972362,257175v10629,-4252,13930,-18336,19050,-28575c1009948,191529,992151,204651,1010462,161925v4509,-10522,12700,-19050,19050,-28575c1026337,117475,1033457,94705,1019987,85725,1002155,73837,910450,63500,877112,57150xe" filled="f" strokecolor="red" strokeweight="2pt">
                <v:stroke joinstyle="miter"/>
                <v:path arrowok="t" o:connecttype="custom" o:connectlocs="877112,57150;819962,47625;734237,38100;677087,19050;591362,0;286562,19050;219887,28575;124637,38100;96062,47625;19862,66675;812,95250;38912,152400;134162,190500;191312,200025;372287,219075;448487,228600;629462,238125;896162,266700;972362,257175;991412,228600;1010462,161925;1029512,133350;1019987,85725;877112,57150" o:connectangles="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A9770E1" wp14:editId="6FF16EF0">
            <wp:extent cx="3886200" cy="4019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0288" t="16524" r="37019" b="23363"/>
                    <a:stretch/>
                  </pic:blipFill>
                  <pic:spPr bwMode="auto">
                    <a:xfrm>
                      <a:off x="0" y="0"/>
                      <a:ext cx="3900261" cy="4034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60CF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szQxNjQwMTUwsDBU0lEKTi0uzszPAykwrAUAng9mJCwAAAA="/>
  </w:docVars>
  <w:rsids>
    <w:rsidRoot w:val="00B60CFA"/>
    <w:rsid w:val="00277282"/>
    <w:rsid w:val="00B60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82C63"/>
  <w15:chartTrackingRefBased/>
  <w15:docId w15:val="{05A0809D-4525-415E-B253-55713B88E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bou Seif</dc:creator>
  <cp:keywords/>
  <dc:description/>
  <cp:lastModifiedBy>Mohamed Abou Seif</cp:lastModifiedBy>
  <cp:revision>1</cp:revision>
  <dcterms:created xsi:type="dcterms:W3CDTF">2018-11-16T19:17:00Z</dcterms:created>
  <dcterms:modified xsi:type="dcterms:W3CDTF">2018-11-16T19:20:00Z</dcterms:modified>
</cp:coreProperties>
</file>